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CD0A4C"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CD0A4C">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CD0A4C">
        <w:fldChar w:fldCharType="begin"/>
      </w:r>
      <w:r w:rsidR="00CD0A4C">
        <w:instrText xml:space="preserve"> SEQ Figure \* ARABIC </w:instrText>
      </w:r>
      <w:r w:rsidR="00CD0A4C">
        <w:fldChar w:fldCharType="separate"/>
      </w:r>
      <w:r w:rsidR="005D26DB">
        <w:rPr>
          <w:noProof/>
        </w:rPr>
        <w:t>1</w:t>
      </w:r>
      <w:r w:rsidR="00CD0A4C">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2FDEA923" w:rsidR="00E86195" w:rsidRDefault="00E86195" w:rsidP="00E86195">
      <w:pPr>
        <w:ind w:left="1080"/>
      </w:pPr>
      <w:r>
        <w:t xml:space="preserve">After the operation of </w:t>
      </w:r>
      <w:r w:rsidR="00B143E7">
        <w:t xml:space="preserve">the </w:t>
      </w:r>
      <w:r>
        <w:t>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2B3C378B"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w:t>
      </w:r>
      <w:r w:rsidR="00B143E7">
        <w:t xml:space="preserve"> </w:t>
      </w:r>
      <w:r w:rsidR="00747DBF">
        <w:t>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CD0A4C"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CD0A4C"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CD0A4C"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CD0A4C">
        <w:fldChar w:fldCharType="begin"/>
      </w:r>
      <w:r w:rsidR="00CD0A4C">
        <w:instrText xml:space="preserve"> SEQ Figure \* ARABIC </w:instrText>
      </w:r>
      <w:r w:rsidR="00CD0A4C">
        <w:fldChar w:fldCharType="separate"/>
      </w:r>
      <w:r w:rsidR="005D26DB">
        <w:rPr>
          <w:noProof/>
        </w:rPr>
        <w:t>2</w:t>
      </w:r>
      <w:r w:rsidR="00CD0A4C">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59C4AC29"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w:t>
      </w:r>
      <w:r w:rsidR="00AF0AC3">
        <w:t xml:space="preserve"> is</w:t>
      </w:r>
      <w:r>
        <w:t xml:space="preserve"> the last fragment, so there will not be any next fragment.</w:t>
      </w:r>
      <w:r w:rsidR="00595DFC">
        <w:t xml:space="preserve"> So </w:t>
      </w:r>
      <w:r w:rsidR="003865E1">
        <w:t xml:space="preserve">the </w:t>
      </w:r>
      <w:r w:rsidR="00595DFC">
        <w:t>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402B8C6A" w:rsidR="00E45B10" w:rsidRDefault="00713F9C" w:rsidP="00E45B10">
      <w:pPr>
        <w:rPr>
          <w:rFonts w:eastAsiaTheme="minorEastAsia"/>
        </w:rPr>
      </w:pPr>
      <w:r>
        <w:t>From the above information</w:t>
      </w:r>
      <w:r w:rsidR="00FE54B6">
        <w:t>,</w:t>
      </w:r>
      <w:r>
        <w:t xml:space="preserve"> we can see that the total length is less than the header length</w:t>
      </w:r>
      <w:r w:rsidR="00B143E7">
        <w:t>,</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1E5B1459" w:rsidR="00055A42" w:rsidRDefault="00055A42" w:rsidP="002F1E87">
      <w:r>
        <w:t>Initial Time to Live</w:t>
      </w:r>
      <w:r w:rsidR="001F3220">
        <w:t xml:space="preserve"> =</w:t>
      </w:r>
      <w:r>
        <w:t xml:space="preser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CD0A4C">
        <w:fldChar w:fldCharType="begin"/>
      </w:r>
      <w:r w:rsidR="00CD0A4C">
        <w:instrText xml:space="preserve"> SEQ Figure \* ARABIC </w:instrText>
      </w:r>
      <w:r w:rsidR="00CD0A4C">
        <w:fldChar w:fldCharType="separate"/>
      </w:r>
      <w:r w:rsidR="005D26DB">
        <w:rPr>
          <w:noProof/>
        </w:rPr>
        <w:t>3</w:t>
      </w:r>
      <w:r w:rsidR="00CD0A4C">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70897059"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5</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20940753"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6A01B8DB" w:rsidR="007B06A6" w:rsidRDefault="007B06A6" w:rsidP="00D15BCE">
      <w:pPr>
        <w:ind w:left="360"/>
      </w:pPr>
      <w:r>
        <w:t>So</w:t>
      </w:r>
      <w:r w:rsidR="00214FB9">
        <w:t>,</w:t>
      </w:r>
      <w:r w:rsidR="00917126">
        <w:t xml:space="preserve"> the last bit</w:t>
      </w:r>
      <w:r>
        <w:t>, FIN = 1</w:t>
      </w:r>
    </w:p>
    <w:p w14:paraId="7F08ABFC" w14:textId="331F559A" w:rsidR="00715CE9" w:rsidRDefault="00715CE9" w:rsidP="00D15BCE">
      <w:pPr>
        <w:ind w:left="360"/>
      </w:pPr>
      <w:r>
        <w:lastRenderedPageBreak/>
        <w:t>So, this segment is used to terminate the connection</w:t>
      </w:r>
      <w:r w:rsidR="00471DB9">
        <w:t xml:space="preserve"> and the request is sen</w:t>
      </w:r>
      <w:r w:rsidR="00B143E7">
        <w:t>t</w:t>
      </w:r>
      <w:r w:rsidR="00471DB9">
        <w:t xml:space="preserve"> from client to server</w:t>
      </w:r>
      <w:r>
        <w:t>.</w:t>
      </w:r>
    </w:p>
    <w:p w14:paraId="4AC18A9E" w14:textId="3EA73867" w:rsidR="000A3C66" w:rsidRPr="00D57A6C" w:rsidRDefault="000A3C66" w:rsidP="000A3C66">
      <w:pPr>
        <w:pStyle w:val="MLAnswer"/>
        <w:numPr>
          <w:ilvl w:val="0"/>
          <w:numId w:val="7"/>
        </w:numPr>
      </w:pPr>
      <w:r w:rsidRPr="000A3C66">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0E84D113"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r>
          <w:rPr>
            <w:rFonts w:ascii="Cambria Math" w:eastAsiaTheme="minorEastAsia" w:hAnsi="Cambria Math"/>
          </w:rPr>
          <m:t>8</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4</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lastRenderedPageBreak/>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CD0A4C">
        <w:fldChar w:fldCharType="begin"/>
      </w:r>
      <w:r w:rsidR="00CD0A4C">
        <w:instrText xml:space="preserve"> SEQ Figure \* ARABIC </w:instrText>
      </w:r>
      <w:r w:rsidR="00CD0A4C">
        <w:fldChar w:fldCharType="separate"/>
      </w:r>
      <w:r>
        <w:rPr>
          <w:noProof/>
        </w:rPr>
        <w:t>4</w:t>
      </w:r>
      <w:r w:rsidR="00CD0A4C">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41727FC1"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2</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4E84F841"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8D1A" w14:textId="77777777" w:rsidR="00CD0A4C" w:rsidRDefault="00CD0A4C" w:rsidP="005F5648">
      <w:pPr>
        <w:spacing w:after="0" w:line="240" w:lineRule="auto"/>
      </w:pPr>
      <w:r>
        <w:separator/>
      </w:r>
    </w:p>
  </w:endnote>
  <w:endnote w:type="continuationSeparator" w:id="0">
    <w:p w14:paraId="326B3AA3" w14:textId="77777777" w:rsidR="00CD0A4C" w:rsidRDefault="00CD0A4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ACCED" w14:textId="77777777" w:rsidR="00CD0A4C" w:rsidRDefault="00CD0A4C" w:rsidP="005F5648">
      <w:pPr>
        <w:spacing w:after="0" w:line="240" w:lineRule="auto"/>
      </w:pPr>
      <w:r>
        <w:separator/>
      </w:r>
    </w:p>
  </w:footnote>
  <w:footnote w:type="continuationSeparator" w:id="0">
    <w:p w14:paraId="51B6F3C5" w14:textId="77777777" w:rsidR="00CD0A4C" w:rsidRDefault="00CD0A4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2BC"/>
    <w:rsid w:val="000036FA"/>
    <w:rsid w:val="000071F4"/>
    <w:rsid w:val="000073BA"/>
    <w:rsid w:val="00010862"/>
    <w:rsid w:val="00011568"/>
    <w:rsid w:val="000117C9"/>
    <w:rsid w:val="0001325C"/>
    <w:rsid w:val="00015B6E"/>
    <w:rsid w:val="00015BEE"/>
    <w:rsid w:val="00015F10"/>
    <w:rsid w:val="00016160"/>
    <w:rsid w:val="000179F8"/>
    <w:rsid w:val="00020656"/>
    <w:rsid w:val="0002189D"/>
    <w:rsid w:val="000244CE"/>
    <w:rsid w:val="00026AE8"/>
    <w:rsid w:val="00027AC8"/>
    <w:rsid w:val="00031503"/>
    <w:rsid w:val="000334A6"/>
    <w:rsid w:val="00034917"/>
    <w:rsid w:val="00037061"/>
    <w:rsid w:val="0003752A"/>
    <w:rsid w:val="00037ED9"/>
    <w:rsid w:val="00043A25"/>
    <w:rsid w:val="0005393F"/>
    <w:rsid w:val="00055A42"/>
    <w:rsid w:val="000575C3"/>
    <w:rsid w:val="000603AB"/>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1A95"/>
    <w:rsid w:val="00102519"/>
    <w:rsid w:val="0010315B"/>
    <w:rsid w:val="0010586F"/>
    <w:rsid w:val="00111BB4"/>
    <w:rsid w:val="00112418"/>
    <w:rsid w:val="00112E9A"/>
    <w:rsid w:val="00114117"/>
    <w:rsid w:val="00122B14"/>
    <w:rsid w:val="00127F83"/>
    <w:rsid w:val="00135A2C"/>
    <w:rsid w:val="00136C2C"/>
    <w:rsid w:val="00143893"/>
    <w:rsid w:val="00145805"/>
    <w:rsid w:val="00145993"/>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0975"/>
    <w:rsid w:val="001C14A6"/>
    <w:rsid w:val="001C1C59"/>
    <w:rsid w:val="001C3624"/>
    <w:rsid w:val="001D073D"/>
    <w:rsid w:val="001D2D44"/>
    <w:rsid w:val="001D5494"/>
    <w:rsid w:val="001D5668"/>
    <w:rsid w:val="001D6AA2"/>
    <w:rsid w:val="001E0069"/>
    <w:rsid w:val="001E141D"/>
    <w:rsid w:val="001E31BC"/>
    <w:rsid w:val="001F3220"/>
    <w:rsid w:val="001F4B5B"/>
    <w:rsid w:val="00202D71"/>
    <w:rsid w:val="002063AC"/>
    <w:rsid w:val="002073E2"/>
    <w:rsid w:val="00214F82"/>
    <w:rsid w:val="00214FB9"/>
    <w:rsid w:val="00223ABB"/>
    <w:rsid w:val="0022440F"/>
    <w:rsid w:val="002277B0"/>
    <w:rsid w:val="00244B0A"/>
    <w:rsid w:val="002450B2"/>
    <w:rsid w:val="00246B34"/>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39EE"/>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61762"/>
    <w:rsid w:val="003701E3"/>
    <w:rsid w:val="00376A6B"/>
    <w:rsid w:val="003822A7"/>
    <w:rsid w:val="003836F4"/>
    <w:rsid w:val="003842E3"/>
    <w:rsid w:val="003865E1"/>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417"/>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1DB9"/>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1C21"/>
    <w:rsid w:val="005D26DB"/>
    <w:rsid w:val="005D37E1"/>
    <w:rsid w:val="005E2D0C"/>
    <w:rsid w:val="005E7FD9"/>
    <w:rsid w:val="005F1446"/>
    <w:rsid w:val="005F3832"/>
    <w:rsid w:val="005F5648"/>
    <w:rsid w:val="006012A0"/>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5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4E7B"/>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4E81"/>
    <w:rsid w:val="008C5D78"/>
    <w:rsid w:val="008D053F"/>
    <w:rsid w:val="008D44C8"/>
    <w:rsid w:val="008E6A0E"/>
    <w:rsid w:val="008F0499"/>
    <w:rsid w:val="008F31D6"/>
    <w:rsid w:val="008F7DEA"/>
    <w:rsid w:val="009049AE"/>
    <w:rsid w:val="009055CB"/>
    <w:rsid w:val="00912E20"/>
    <w:rsid w:val="00917126"/>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1A65"/>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0AC3"/>
    <w:rsid w:val="00AF3B91"/>
    <w:rsid w:val="00B03953"/>
    <w:rsid w:val="00B059C1"/>
    <w:rsid w:val="00B0699C"/>
    <w:rsid w:val="00B06E2A"/>
    <w:rsid w:val="00B142D4"/>
    <w:rsid w:val="00B143E7"/>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806"/>
    <w:rsid w:val="00BD6F06"/>
    <w:rsid w:val="00BE0851"/>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0A4C"/>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032E"/>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155AF"/>
    <w:rsid w:val="00F206F5"/>
    <w:rsid w:val="00F20DC6"/>
    <w:rsid w:val="00F23B02"/>
    <w:rsid w:val="00F423F1"/>
    <w:rsid w:val="00F470B8"/>
    <w:rsid w:val="00F472BB"/>
    <w:rsid w:val="00F50050"/>
    <w:rsid w:val="00F56A71"/>
    <w:rsid w:val="00F5709A"/>
    <w:rsid w:val="00F648C9"/>
    <w:rsid w:val="00F6663F"/>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007D"/>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456679"/>
    <w:rsid w:val="00713F4B"/>
    <w:rsid w:val="00827F3A"/>
    <w:rsid w:val="00972C47"/>
    <w:rsid w:val="00A42F2D"/>
    <w:rsid w:val="00B61517"/>
    <w:rsid w:val="00D46040"/>
    <w:rsid w:val="00DE690C"/>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9</TotalTime>
  <Pages>14</Pages>
  <Words>2420</Words>
  <Characters>1380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43</cp:revision>
  <cp:lastPrinted>2021-04-07T16:42:00Z</cp:lastPrinted>
  <dcterms:created xsi:type="dcterms:W3CDTF">2021-03-31T18:34:00Z</dcterms:created>
  <dcterms:modified xsi:type="dcterms:W3CDTF">2021-05-15T04:06:00Z</dcterms:modified>
  <cp:category>CS 542 – Computer Networks – I | Spring 2021 | Illinois Institute of Technology</cp:category>
</cp:coreProperties>
</file>